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lesson-2-patrones-que-se-repiten"/>
    <w:p>
      <w:pPr>
        <w:pStyle w:val="Heading1"/>
      </w:pPr>
      <w:r>
        <w:t xml:space="preserve">Lesson 2: Patrones que se repiten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OA.C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OA.C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nalyze, describe, and generate patterns that follow a given rule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studiemos figuras que se repiten siguiendo una regla y hagamos predicciones sobre los patrones que se crean con ell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nalyze, describe, extend, and generate visual patterns in which a series of symbols or shapes repeat by a rule, using structure and mathematical reasoning to do so.</w:t>
      </w:r>
    </w:p>
    <w:p>
      <w:pPr>
        <w:pStyle w:val="BodyText"/>
      </w:pPr>
      <w:r>
        <w:t xml:space="preserve">In an earlier lesson, students analyzed and described features of patterns that followed a rule. In this lesson, students do the same with designs with shapes that repeat according to a rule. Students begin by examining the patterns visually. They look for structure and make use of it to extend the patterns (MP7). Later, they </w:t>
      </w:r>
      <w:r>
        <w:t xml:space="preserve">represent each shape in the pattern with numbers</w:t>
      </w:r>
      <w:r>
        <w:t xml:space="preserve"> </w:t>
      </w:r>
      <w:r>
        <w:t xml:space="preserve">and reason about the repetition mathematically—by using operations and observing the properties of the numbers (MP2). </w:t>
      </w:r>
      <w:r>
        <w:t xml:space="preserve">The third activity is optional as it provides an opportunity for extra practice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3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an upcoming section, students will learn to multiply multi-digit numbers. What do you notice in their work from today’s lesson that you might leverage in that future lesson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Caritas felices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OA.C.5</w:t>
            </w:r>
          </w:p>
        </w:tc>
      </w:tr>
    </w:tbl>
    <w:bookmarkEnd w:id="43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Diego creó un patrón con caritas felices.</w:t>
      </w:r>
    </w:p>
    <w:p>
      <w:pPr>
        <w:pStyle w:val="BodyText"/>
      </w:pPr>
      <w:r>
        <w:drawing>
          <wp:inline>
            <wp:extent cx="5943600" cy="914400"/>
            <wp:effectExtent b="0" l="0" r="0" t="0"/>
            <wp:docPr descr="pattern of smiley faces. 4 small smiley faces, 1 large smiley face, 4 small smiley faces, 1 large smiley face, 4 small smiley faces." title="" id="45" name="Picture"/>
            <a:graphic>
              <a:graphicData uri="http://schemas.openxmlformats.org/drawingml/2006/picture">
                <pic:pic>
                  <pic:nvPicPr>
                    <pic:cNvPr descr="/app/tmp/embedder-1671064439.198526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ontinúa el patrón de Diego dibujando las 5 figuras que siguen.</w:t>
      </w:r>
    </w:p>
    <w:p>
      <w:pPr>
        <w:numPr>
          <w:ilvl w:val="0"/>
          <w:numId w:val="1005"/>
        </w:numPr>
        <w:pStyle w:val="Compact"/>
      </w:pPr>
      <w:r>
        <w:t xml:space="preserve">Si Diego enumera las caritas felices, ¿qué números escribiría para las primeras 5 caritas felices grandes?</w:t>
      </w:r>
    </w:p>
    <w:p>
      <w:pPr>
        <w:numPr>
          <w:ilvl w:val="0"/>
          <w:numId w:val="1005"/>
        </w:numPr>
        <w:pStyle w:val="Compact"/>
      </w:pPr>
      <w:r>
        <w:t xml:space="preserve">¿La carita feliz número 42 será grande o pequeña? Explica o muestra cómo razonaste.</w:t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Draws 1 large smiley face and 4 smaller faces added to the original pattern.</w:t>
      </w:r>
    </w:p>
    <w:p>
      <w:pPr>
        <w:numPr>
          <w:ilvl w:val="0"/>
          <w:numId w:val="1006"/>
        </w:numPr>
        <w:pStyle w:val="Compact"/>
      </w:pPr>
      <w:r>
        <w:t xml:space="preserve">5, 10, 15, 20, 25</w:t>
      </w:r>
    </w:p>
    <w:p>
      <w:pPr>
        <w:numPr>
          <w:ilvl w:val="0"/>
          <w:numId w:val="1006"/>
        </w:numPr>
        <w:pStyle w:val="Compact"/>
      </w:pPr>
      <w:r>
        <w:t xml:space="preserve">Small smiley face. Sample response: The large ones are multiples of 5, and 42 is not a multiple of 5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4:00Z</dcterms:created>
  <dcterms:modified xsi:type="dcterms:W3CDTF">2022-12-15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HPuxRT4eQeclu29mALtT+7Y7jbe/A6swH7Hylmt1ULQd6uceHCBWllyTqPJZsEn1zCXsMp2U7dF9CK6LaLWHw==</vt:lpwstr>
  </property>
</Properties>
</file>